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3731c6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3731c6d-bfae-11ee-98af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2Wy23EQAxDhTSg/rtkBwofbeSylwDSYceGfweCEil6aj6W6qu+VVX7bFUrL/qpz/XfbzU9EzA/qXnZ4hUoZaw2MET3eIaSK505wqPcAF7g0TKJiueif0j6tw70ZZVGQox4aNs/+aCHLtqV7/UYDV3kjm22eD2Fk70sS81F/4AyPzP0fY3HABsJmVVrPI74xOoqXdzh0TqLOuEH3229zWQwbMjixy0/Rs78aN5T9BavFU3miYW9XwxilOiiroN5EwSZtkTrWo+EnnUGcq9Hx9H4xTyJwC2/sCvcAuQ6/zJi/SbC7P2M7arfv0csfZIvrxgHecBU6NGjI/TB/iDJYgPOwX4DfRlirsnAPR6uSTLkl3SAxxZr+tmCHfQvxRKASZkDffuZj0eavf++d7/7C6s+ZENbG0fE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am showing I’m enrolled and fine but I can not make calls or receive</w:t>
      </w:r>
      <w:r>
        <w:t xml:space="preserve"> </w:t>
      </w:r>
      <w:r>
        <w:t xml:space="preserve">cal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3731c6d-bfae-11ee-98af-751976fc35b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3731c6d-bfae-11ee-98af-751976fc35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3731c6d-bfae-11ee-98af-751976fc35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3731c6d</dc:title>
  <dc:creator/>
  <cp:keywords/>
  <dcterms:created xsi:type="dcterms:W3CDTF">2026-05-03T10:45:57Z</dcterms:created>
  <dcterms:modified xsi:type="dcterms:W3CDTF">2026-05-03T1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